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45D77EC4"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w:t>
      </w:r>
      <w:r w:rsidR="00B346D1">
        <w:rPr>
          <w:b/>
          <w:noProof/>
          <w:sz w:val="32"/>
          <w:lang w:bidi="ar-SA"/>
        </w:rPr>
        <w:t>1</w:t>
      </w:r>
      <w:r w:rsidR="00BE6D20">
        <w:rPr>
          <w:b/>
          <w:noProof/>
          <w:sz w:val="32"/>
          <w:lang w:bidi="ar-SA"/>
        </w:rPr>
        <w:t>1</w:t>
      </w:r>
      <w:r w:rsidR="001B58F8">
        <w:rPr>
          <w:b/>
          <w:noProof/>
          <w:sz w:val="32"/>
          <w:lang w:bidi="ar-SA"/>
        </w:rPr>
        <w:t>7</w:t>
      </w:r>
      <w:r w:rsidR="00BE6D20">
        <w:rPr>
          <w:b/>
          <w:noProof/>
          <w:sz w:val="32"/>
          <w:lang w:bidi="ar-SA"/>
        </w:rPr>
        <w:t xml:space="preserve">, </w:t>
      </w:r>
      <w:r w:rsidR="001B58F8">
        <w:rPr>
          <w:b/>
          <w:noProof/>
          <w:sz w:val="32"/>
          <w:lang w:bidi="ar-SA"/>
        </w:rPr>
        <w:t>Body Conditioning</w:t>
      </w:r>
      <w:bookmarkStart w:id="0" w:name="_GoBack"/>
      <w:bookmarkEnd w:id="0"/>
      <w:r w:rsidR="00A621AE">
        <w:rPr>
          <w:b/>
          <w:noProof/>
          <w:sz w:val="32"/>
          <w:lang w:bidi="ar-SA"/>
        </w:rPr>
        <w:t xml:space="preserve"> </w:t>
      </w:r>
      <w:r w:rsidR="00734333">
        <w:rPr>
          <w:b/>
          <w:noProof/>
          <w:sz w:val="32"/>
          <w:lang w:bidi="ar-SA"/>
        </w:rPr>
        <w:t>(5-week Online)</w:t>
      </w:r>
    </w:p>
    <w:p w14:paraId="200726A8" w14:textId="7F5F702D" w:rsidR="0040410B" w:rsidRDefault="007E65C0">
      <w:pPr>
        <w:ind w:left="2028" w:right="3551"/>
        <w:rPr>
          <w:sz w:val="24"/>
        </w:rPr>
      </w:pPr>
      <w:r>
        <w:rPr>
          <w:b/>
          <w:sz w:val="24"/>
        </w:rPr>
        <w:t>Course Syllabus:</w:t>
      </w:r>
      <w:r w:rsidR="00EB428D" w:rsidRPr="00EB428D">
        <w:rPr>
          <w:sz w:val="28"/>
          <w:szCs w:val="28"/>
        </w:rPr>
        <w:t xml:space="preserve"> </w:t>
      </w:r>
      <w:r w:rsidR="005A24C8">
        <w:rPr>
          <w:b/>
          <w:spacing w:val="2"/>
          <w:sz w:val="24"/>
          <w:szCs w:val="24"/>
        </w:rPr>
        <w:t>Summer</w:t>
      </w:r>
      <w:r w:rsidR="00734333">
        <w:rPr>
          <w:b/>
          <w:spacing w:val="2"/>
          <w:sz w:val="24"/>
          <w:szCs w:val="24"/>
        </w:rPr>
        <w:t xml:space="preserve"> I</w:t>
      </w:r>
      <w:r w:rsidR="005F26E8">
        <w:rPr>
          <w:b/>
          <w:spacing w:val="2"/>
          <w:sz w:val="24"/>
          <w:szCs w:val="24"/>
        </w:rPr>
        <w:t>, 202</w:t>
      </w:r>
      <w:r w:rsidR="00500FE8">
        <w:rPr>
          <w:b/>
          <w:spacing w:val="2"/>
          <w:sz w:val="24"/>
          <w:szCs w:val="24"/>
        </w:rPr>
        <w:t>2</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0C28E7"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0C28E7" w:rsidRPr="00B469C2" w:rsidRDefault="000C28E7" w:rsidP="00907A3F"/>
        </w:tc>
        <w:tc>
          <w:tcPr>
            <w:tcW w:w="1530" w:type="dxa"/>
            <w:tcBorders>
              <w:top w:val="single" w:sz="7" w:space="0" w:color="000000"/>
              <w:left w:val="single" w:sz="6" w:space="0" w:color="000000"/>
              <w:bottom w:val="single" w:sz="6" w:space="0" w:color="000000"/>
              <w:right w:val="single" w:sz="6" w:space="0" w:color="000000"/>
            </w:tcBorders>
          </w:tcPr>
          <w:p w14:paraId="6249102D" w14:textId="17B24EF7" w:rsidR="000C28E7" w:rsidRPr="003B3F0F" w:rsidRDefault="009843FB" w:rsidP="003B3F0F">
            <w:pPr>
              <w:spacing w:line="226" w:lineRule="exact"/>
              <w:ind w:right="-20"/>
              <w:jc w:val="center"/>
              <w:rPr>
                <w:spacing w:val="1"/>
                <w:sz w:val="18"/>
                <w:szCs w:val="18"/>
              </w:rPr>
            </w:pPr>
            <w:r>
              <w:rPr>
                <w:spacing w:val="1"/>
                <w:sz w:val="18"/>
                <w:szCs w:val="18"/>
              </w:rPr>
              <w:t xml:space="preserve">5:30 am- 6:3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7FE83B0" w14:textId="17F388C7" w:rsidR="000C28E7" w:rsidRPr="00B469C2" w:rsidRDefault="009843FB" w:rsidP="00907A3F">
            <w:pPr>
              <w:spacing w:line="226" w:lineRule="exact"/>
              <w:ind w:right="-20"/>
              <w:jc w:val="center"/>
              <w:rPr>
                <w:spacing w:val="1"/>
                <w:sz w:val="20"/>
                <w:szCs w:val="20"/>
              </w:rPr>
            </w:pPr>
            <w:r>
              <w:rPr>
                <w:spacing w:val="1"/>
                <w:sz w:val="18"/>
                <w:szCs w:val="18"/>
              </w:rPr>
              <w:t xml:space="preserve">5:30 am- 6:30 </w:t>
            </w:r>
            <w:proofErr w:type="spellStart"/>
            <w:r>
              <w:rPr>
                <w:spacing w:val="1"/>
                <w:sz w:val="18"/>
                <w:szCs w:val="18"/>
              </w:rPr>
              <w:t>a.m</w:t>
            </w:r>
            <w:proofErr w:type="spellEnd"/>
          </w:p>
          <w:p w14:paraId="6A0EBBA5" w14:textId="77777777" w:rsidR="000C28E7" w:rsidRPr="00B469C2" w:rsidRDefault="000C28E7" w:rsidP="00615D23">
            <w:pPr>
              <w:ind w:right="-20"/>
              <w:rPr>
                <w:sz w:val="20"/>
                <w:szCs w:val="20"/>
              </w:rPr>
            </w:pPr>
          </w:p>
        </w:tc>
        <w:tc>
          <w:tcPr>
            <w:tcW w:w="1620" w:type="dxa"/>
            <w:tcBorders>
              <w:top w:val="single" w:sz="7" w:space="0" w:color="000000"/>
              <w:left w:val="single" w:sz="6" w:space="0" w:color="000000"/>
              <w:bottom w:val="single" w:sz="6" w:space="0" w:color="000000"/>
              <w:right w:val="single" w:sz="6" w:space="0" w:color="000000"/>
            </w:tcBorders>
          </w:tcPr>
          <w:p w14:paraId="5241986F" w14:textId="528BB115" w:rsidR="000C28E7" w:rsidRPr="00615D23" w:rsidRDefault="009843FB" w:rsidP="00615D23">
            <w:pPr>
              <w:spacing w:line="226" w:lineRule="exact"/>
              <w:ind w:left="100" w:right="-20"/>
              <w:rPr>
                <w:spacing w:val="1"/>
                <w:sz w:val="20"/>
                <w:szCs w:val="20"/>
              </w:rPr>
            </w:pPr>
            <w:r>
              <w:rPr>
                <w:spacing w:val="1"/>
                <w:sz w:val="18"/>
                <w:szCs w:val="18"/>
              </w:rPr>
              <w:t xml:space="preserve">5:30 am- 6:3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3981BEF4" w14:textId="2C91D325" w:rsidR="000C28E7" w:rsidRPr="00615D23" w:rsidRDefault="009843FB" w:rsidP="00615D23">
            <w:pPr>
              <w:spacing w:line="226" w:lineRule="exact"/>
              <w:ind w:right="-20"/>
              <w:jc w:val="center"/>
              <w:rPr>
                <w:spacing w:val="1"/>
                <w:sz w:val="20"/>
                <w:szCs w:val="20"/>
              </w:rPr>
            </w:pPr>
            <w:r>
              <w:rPr>
                <w:spacing w:val="1"/>
                <w:sz w:val="18"/>
                <w:szCs w:val="18"/>
              </w:rPr>
              <w:t xml:space="preserve">5:30 am- 6:30 </w:t>
            </w:r>
            <w:proofErr w:type="spellStart"/>
            <w:r>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0C28E7" w:rsidRPr="00B469C2" w:rsidRDefault="000C28E7"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0C28E7" w:rsidRPr="00B469C2" w:rsidRDefault="00A621AE"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77777777" w:rsidR="009C495F" w:rsidRDefault="009C495F" w:rsidP="009C495F">
      <w:pPr>
        <w:pStyle w:val="BodyText"/>
      </w:pPr>
      <w:r>
        <w:t>Turn in 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7777777" w:rsidR="009C495F" w:rsidRDefault="009C495F" w:rsidP="009C495F">
      <w:pPr>
        <w:pStyle w:val="BodyText"/>
      </w:pPr>
      <w:r>
        <w:t>Email or turn in your log sheet during the last week of classes.</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2DE15346" w:rsidR="009C495F" w:rsidRDefault="004915B8" w:rsidP="009C495F">
      <w:pPr>
        <w:pStyle w:val="BodyText"/>
      </w:pPr>
      <w:r>
        <w:t>Due to the Corona Virus</w:t>
      </w:r>
      <w:r w:rsidR="00654F20">
        <w:t xml:space="preserve"> </w:t>
      </w:r>
      <w:r>
        <w:t xml:space="preserve">you may work out </w:t>
      </w:r>
      <w:r w:rsidR="009843FB">
        <w:t xml:space="preserve">in the Fitness Center, </w:t>
      </w:r>
      <w:r>
        <w:t xml:space="preserve">on your </w:t>
      </w:r>
      <w:r w:rsidR="00504C1D">
        <w:t>own</w:t>
      </w:r>
      <w:r w:rsidR="006C7641">
        <w:t xml:space="preserve"> 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6869E62" w:rsidR="009C495F" w:rsidRDefault="009C495F" w:rsidP="009C495F">
      <w:pPr>
        <w:pStyle w:val="BodyText"/>
      </w:pPr>
      <w:r>
        <w:t>If you must withdraw from the class, please do so</w:t>
      </w:r>
      <w:r w:rsidR="00432D8D">
        <w:t xml:space="preserve"> before </w:t>
      </w:r>
      <w:r w:rsidR="00A96DE3">
        <w:t>0</w:t>
      </w:r>
      <w:r w:rsidR="00825B53">
        <w:t>6</w:t>
      </w:r>
      <w:r w:rsidR="001D1958">
        <w:t>/</w:t>
      </w:r>
      <w:r w:rsidR="00500FE8">
        <w:t>29</w:t>
      </w:r>
      <w:r w:rsidR="001D1958">
        <w:t>/202</w:t>
      </w:r>
      <w:r w:rsidR="00500FE8">
        <w:t>2</w:t>
      </w:r>
      <w:r>
        <w:t>. Additional course fee(s) required for this class</w:t>
      </w:r>
      <w:r w:rsidR="001471AB">
        <w:t>.</w:t>
      </w:r>
      <w:r>
        <w:t xml:space="preserve"> </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lastRenderedPageBreak/>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7777777" w:rsidR="007027EE" w:rsidRDefault="007027EE" w:rsidP="009C495F">
      <w:pPr>
        <w:pStyle w:val="BodyText"/>
      </w:pPr>
      <w:r w:rsidRPr="007027EE">
        <w:t>Tentative Course Timeline (*note* instructor reserves the right to make adjustments to this timeline at any point in the term)</w:t>
      </w:r>
    </w:p>
    <w:p w14:paraId="6BF052E5" w14:textId="77777777" w:rsidR="007027EE" w:rsidRDefault="007027EE" w:rsidP="009C495F">
      <w:pPr>
        <w:pStyle w:val="BodyText"/>
      </w:pPr>
    </w:p>
    <w:p w14:paraId="7DA910E6" w14:textId="77777777" w:rsidR="00DB6D99" w:rsidRDefault="00DB6D99" w:rsidP="00DB6D99">
      <w:pPr>
        <w:pStyle w:val="BodyText"/>
      </w:pPr>
      <w:r>
        <w:t>WEEK 1</w:t>
      </w:r>
    </w:p>
    <w:p w14:paraId="59FA558B" w14:textId="77777777" w:rsidR="00DB6D99" w:rsidRDefault="00DB6D99" w:rsidP="00DB6D99">
      <w:pPr>
        <w:pStyle w:val="BodyText"/>
      </w:pPr>
      <w:r>
        <w:t>1. Please complete this first: Determining Readiness for Fitness - Please email the instructor if you have any physical problems that may interfere with your workouts so the instructor may find alternative programming.</w:t>
      </w:r>
    </w:p>
    <w:p w14:paraId="73B0976D" w14:textId="77777777" w:rsidR="00DB6D99" w:rsidRDefault="00DB6D99" w:rsidP="00DB6D99">
      <w:pPr>
        <w:pStyle w:val="BodyText"/>
      </w:pPr>
      <w:r>
        <w:t xml:space="preserve">2. Make sure you read the course syllabus and understand what is expected of you in this class. </w:t>
      </w:r>
    </w:p>
    <w:p w14:paraId="58AE19F2" w14:textId="77777777" w:rsidR="00DB6D99" w:rsidRDefault="00DB6D99" w:rsidP="00DB6D99">
      <w:pPr>
        <w:pStyle w:val="BodyText"/>
      </w:pPr>
      <w:r>
        <w:t>3. Email the instructor to describe where, when and how you are going to train.</w:t>
      </w:r>
    </w:p>
    <w:p w14:paraId="2A2641BE" w14:textId="77777777" w:rsidR="00DB6D99" w:rsidRDefault="00DB6D99" w:rsidP="00DB6D99">
      <w:pPr>
        <w:pStyle w:val="BodyText"/>
      </w:pPr>
      <w:r>
        <w:t xml:space="preserve">4. Create your Fitness Daily Log on an Excel Spreadsheet or Calendar. Record your workout daily. Email a copy of your log to the instructor as designated. </w:t>
      </w:r>
    </w:p>
    <w:p w14:paraId="18B4CDEC" w14:textId="77777777" w:rsidR="00DB6D99" w:rsidRDefault="00DB6D99" w:rsidP="00DB6D99">
      <w:pPr>
        <w:pStyle w:val="BodyText"/>
      </w:pPr>
      <w:r>
        <w:t>5. Start your workout program. You must work out for at least 30-minutes, 4 days a week. Record workouts in your Fitness Daily Log.</w:t>
      </w:r>
    </w:p>
    <w:p w14:paraId="6B4C9D8A" w14:textId="77777777" w:rsidR="00DB6D99" w:rsidRDefault="00DB6D99" w:rsidP="00DB6D99">
      <w:pPr>
        <w:pStyle w:val="BodyText"/>
      </w:pPr>
      <w:r>
        <w:t>6. You may work out at home, outdoors or at your gym.</w:t>
      </w:r>
    </w:p>
    <w:p w14:paraId="7544A9EC" w14:textId="77777777" w:rsidR="00DB6D99" w:rsidRDefault="00DB6D99" w:rsidP="00DB6D99">
      <w:pPr>
        <w:pStyle w:val="BodyText"/>
      </w:pPr>
      <w:r>
        <w:t>WEEK 2</w:t>
      </w:r>
    </w:p>
    <w:p w14:paraId="6637A710" w14:textId="77777777" w:rsidR="00DB6D99" w:rsidRDefault="00DB6D99" w:rsidP="00DB6D99">
      <w:pPr>
        <w:pStyle w:val="BodyText"/>
      </w:pPr>
      <w:r>
        <w:t>1. Make sure you have completed the items listed in Week 1.</w:t>
      </w:r>
    </w:p>
    <w:p w14:paraId="0010F30C" w14:textId="77777777" w:rsidR="00DB6D99" w:rsidRDefault="00DB6D99" w:rsidP="00DB6D99">
      <w:pPr>
        <w:pStyle w:val="BodyText"/>
      </w:pPr>
      <w:r>
        <w:t>2. Equipment: Shoes, Socks, Clothing, timing device.</w:t>
      </w:r>
    </w:p>
    <w:p w14:paraId="2548CBDB" w14:textId="77777777" w:rsidR="00DB6D99" w:rsidRDefault="00DB6D99" w:rsidP="00DB6D99">
      <w:pPr>
        <w:pStyle w:val="BodyText"/>
      </w:pPr>
      <w:r>
        <w:t>3. Continue your workout program. Record your workouts in your Fitness Log.</w:t>
      </w:r>
    </w:p>
    <w:p w14:paraId="74C168BF" w14:textId="77777777" w:rsidR="00DB6D99" w:rsidRDefault="00DB6D99" w:rsidP="00DB6D99">
      <w:pPr>
        <w:pStyle w:val="BodyText"/>
      </w:pPr>
      <w:r>
        <w:t xml:space="preserve">4. Watch 10 videos on the Live Like </w:t>
      </w:r>
      <w:proofErr w:type="gramStart"/>
      <w:r>
        <w:t>An</w:t>
      </w:r>
      <w:proofErr w:type="gramEnd"/>
      <w:r>
        <w:t xml:space="preserve"> Athlete You Tube channel.</w:t>
      </w:r>
    </w:p>
    <w:p w14:paraId="3ADC6D36" w14:textId="77777777" w:rsidR="00DB6D99" w:rsidRDefault="00DB6D99" w:rsidP="00DB6D99">
      <w:pPr>
        <w:pStyle w:val="BodyText"/>
      </w:pPr>
      <w:r>
        <w:t>5. Write a three-sentence description of each video describing the content.</w:t>
      </w:r>
    </w:p>
    <w:p w14:paraId="355673FB" w14:textId="77777777" w:rsidR="00DB6D99" w:rsidRDefault="00DB6D99" w:rsidP="00DB6D99">
      <w:pPr>
        <w:pStyle w:val="BodyText"/>
      </w:pPr>
      <w:r>
        <w:t>6. Review and practice proper workout technique as described in the videos.</w:t>
      </w:r>
    </w:p>
    <w:p w14:paraId="50AC22F9" w14:textId="77777777" w:rsidR="00DB6D99" w:rsidRDefault="00DB6D99" w:rsidP="00DB6D99">
      <w:pPr>
        <w:pStyle w:val="BodyText"/>
      </w:pPr>
      <w:r>
        <w:t>7. Discussion Board – Introduce yourself and state why you are taking this course: Optional.</w:t>
      </w:r>
    </w:p>
    <w:p w14:paraId="76C68C89" w14:textId="77777777" w:rsidR="00DB6D99" w:rsidRDefault="00DB6D99" w:rsidP="00DB6D99">
      <w:pPr>
        <w:pStyle w:val="BodyText"/>
      </w:pPr>
      <w:r>
        <w:t>Week 3</w:t>
      </w:r>
    </w:p>
    <w:p w14:paraId="3A0A5B0E" w14:textId="77777777" w:rsidR="00DB6D99" w:rsidRDefault="00DB6D99" w:rsidP="00DB6D99">
      <w:pPr>
        <w:pStyle w:val="BodyText"/>
      </w:pPr>
      <w:r>
        <w:t>1. Continue your workout program. Record your workouts in your Fitness Log.</w:t>
      </w:r>
    </w:p>
    <w:p w14:paraId="3A540885" w14:textId="77777777" w:rsidR="00DB6D99" w:rsidRDefault="00DB6D99" w:rsidP="00DB6D99">
      <w:pPr>
        <w:pStyle w:val="BodyText"/>
      </w:pPr>
      <w:r>
        <w:t>2. You should be feeling good about your workouts. Please contact the instructor if this is not the case.</w:t>
      </w:r>
    </w:p>
    <w:p w14:paraId="44D7A764" w14:textId="77777777" w:rsidR="00DB6D99" w:rsidRDefault="00DB6D99" w:rsidP="00DB6D99">
      <w:pPr>
        <w:pStyle w:val="BodyText"/>
      </w:pPr>
      <w:r>
        <w:t xml:space="preserve">3. Watch 10 videos on the Live Like </w:t>
      </w:r>
      <w:proofErr w:type="gramStart"/>
      <w:r>
        <w:t>An</w:t>
      </w:r>
      <w:proofErr w:type="gramEnd"/>
      <w:r>
        <w:t xml:space="preserve"> Athlete You Tube channel.</w:t>
      </w:r>
    </w:p>
    <w:p w14:paraId="203D6F56" w14:textId="77777777" w:rsidR="00DB6D99" w:rsidRDefault="00DB6D99" w:rsidP="00DB6D99">
      <w:pPr>
        <w:pStyle w:val="BodyText"/>
      </w:pPr>
      <w:r>
        <w:t>4. Write a three-sentence description of each video describing the content.</w:t>
      </w:r>
    </w:p>
    <w:p w14:paraId="6FE4FF12" w14:textId="77777777" w:rsidR="00DB6D99" w:rsidRDefault="00DB6D99" w:rsidP="00DB6D99">
      <w:pPr>
        <w:pStyle w:val="BodyText"/>
      </w:pPr>
      <w:r>
        <w:t>5. Review and practice proper workout technique as described in the videos.</w:t>
      </w:r>
    </w:p>
    <w:p w14:paraId="3F1A44A8" w14:textId="77777777" w:rsidR="00DB6D99" w:rsidRDefault="00DB6D99" w:rsidP="00DB6D99">
      <w:pPr>
        <w:pStyle w:val="BodyText"/>
      </w:pPr>
      <w:r>
        <w:t>Week 4</w:t>
      </w:r>
    </w:p>
    <w:p w14:paraId="6DC8C941" w14:textId="77777777" w:rsidR="00DB6D99" w:rsidRDefault="00DB6D99" w:rsidP="00DB6D99">
      <w:pPr>
        <w:pStyle w:val="BodyText"/>
      </w:pPr>
      <w:r>
        <w:t>1. Continue your workout program. Record your workout in your Fitness Daily Log.</w:t>
      </w:r>
    </w:p>
    <w:p w14:paraId="4ADDB5DA" w14:textId="77777777" w:rsidR="00DB6D99" w:rsidRDefault="00DB6D99" w:rsidP="00DB6D99">
      <w:pPr>
        <w:pStyle w:val="BodyText"/>
      </w:pPr>
      <w:r>
        <w:lastRenderedPageBreak/>
        <w:t>2. Contact your instructor immediately if you are experiencing any problems or injuries.</w:t>
      </w:r>
    </w:p>
    <w:p w14:paraId="3696541F" w14:textId="77777777" w:rsidR="00DB6D99" w:rsidRDefault="00DB6D99" w:rsidP="00DB6D99">
      <w:pPr>
        <w:pStyle w:val="BodyText"/>
      </w:pPr>
      <w:r>
        <w:t xml:space="preserve">3. Watch 10 videos on the Live Like </w:t>
      </w:r>
      <w:proofErr w:type="gramStart"/>
      <w:r>
        <w:t>An</w:t>
      </w:r>
      <w:proofErr w:type="gramEnd"/>
      <w:r>
        <w:t xml:space="preserve"> Athlete You Tube channel.</w:t>
      </w:r>
    </w:p>
    <w:p w14:paraId="402600A1" w14:textId="77777777" w:rsidR="00DB6D99" w:rsidRDefault="00DB6D99" w:rsidP="00DB6D99">
      <w:pPr>
        <w:pStyle w:val="BodyText"/>
      </w:pPr>
      <w:r>
        <w:t>4. Write a three-sentence description of each video describing the content.</w:t>
      </w:r>
    </w:p>
    <w:p w14:paraId="0CF2F263" w14:textId="77777777" w:rsidR="00DB6D99" w:rsidRDefault="00DB6D99" w:rsidP="00DB6D99">
      <w:pPr>
        <w:pStyle w:val="BodyText"/>
      </w:pPr>
      <w:r>
        <w:t>5. Review and practice proper workout technique as described in the videos.</w:t>
      </w:r>
    </w:p>
    <w:p w14:paraId="5F4987E5" w14:textId="77777777" w:rsidR="00DB6D99" w:rsidRDefault="00DB6D99" w:rsidP="00DB6D99">
      <w:pPr>
        <w:pStyle w:val="BodyText"/>
      </w:pPr>
      <w:r>
        <w:t>Week 5</w:t>
      </w:r>
    </w:p>
    <w:p w14:paraId="22EF446B" w14:textId="77777777" w:rsidR="00DB6D99" w:rsidRDefault="00DB6D99" w:rsidP="00DB6D99">
      <w:pPr>
        <w:pStyle w:val="BodyText"/>
      </w:pPr>
      <w:r>
        <w:t>1. Continue your workout program. Record your workout in your Fitness Daily Log.</w:t>
      </w:r>
    </w:p>
    <w:p w14:paraId="502089BF" w14:textId="77777777" w:rsidR="00DB6D99" w:rsidRDefault="00DB6D99" w:rsidP="00DB6D99">
      <w:pPr>
        <w:pStyle w:val="BodyText"/>
      </w:pPr>
      <w:r>
        <w:t>2. Monitor how your body feels during the workouts.</w:t>
      </w:r>
    </w:p>
    <w:p w14:paraId="0B514C2A" w14:textId="77777777" w:rsidR="00DB6D99" w:rsidRDefault="00DB6D99" w:rsidP="00DB6D99">
      <w:pPr>
        <w:pStyle w:val="BodyText"/>
      </w:pPr>
      <w:r>
        <w:t xml:space="preserve">3. Watch 10 videos on the Live Like </w:t>
      </w:r>
      <w:proofErr w:type="gramStart"/>
      <w:r>
        <w:t>An</w:t>
      </w:r>
      <w:proofErr w:type="gramEnd"/>
      <w:r>
        <w:t xml:space="preserve"> Athlete You Tube channel.</w:t>
      </w:r>
    </w:p>
    <w:p w14:paraId="48E3B0B0" w14:textId="77777777" w:rsidR="00DB6D99" w:rsidRDefault="00DB6D99" w:rsidP="00DB6D99">
      <w:pPr>
        <w:pStyle w:val="BodyText"/>
      </w:pPr>
      <w:r>
        <w:t>4. Write a three-sentence description of each video describing the content.</w:t>
      </w:r>
    </w:p>
    <w:p w14:paraId="61FE2A13" w14:textId="77777777" w:rsidR="00DB6D99" w:rsidRDefault="00DB6D99" w:rsidP="00DB6D99">
      <w:pPr>
        <w:pStyle w:val="BodyText"/>
      </w:pPr>
      <w:r>
        <w:t>5. Review and practice proper workout technique as described in the videos.</w:t>
      </w:r>
    </w:p>
    <w:p w14:paraId="6EA10872" w14:textId="77777777" w:rsidR="00DB6D99" w:rsidRDefault="00DB6D99" w:rsidP="00DB6D99">
      <w:pPr>
        <w:pStyle w:val="BodyText"/>
      </w:pPr>
      <w:r>
        <w:t xml:space="preserve">6. Discussion Board-After taking this class, do you feel empowered to keep </w:t>
      </w:r>
      <w:proofErr w:type="gramStart"/>
      <w:r>
        <w:t>training?:</w:t>
      </w:r>
      <w:proofErr w:type="gramEnd"/>
      <w:r>
        <w:t xml:space="preserve"> Optional </w:t>
      </w:r>
    </w:p>
    <w:p w14:paraId="32CDECAF" w14:textId="77777777" w:rsidR="007027EE" w:rsidRDefault="00DB6D99" w:rsidP="009C495F">
      <w:pPr>
        <w:pStyle w:val="BodyText"/>
      </w:pPr>
      <w:r>
        <w:t>7. Email a copy of your Fitness Daily Log along with your 40 video reviews to the instructor.</w:t>
      </w:r>
    </w:p>
    <w:p w14:paraId="20FDC560" w14:textId="77777777" w:rsidR="00EF2E49" w:rsidRDefault="00EF2E49" w:rsidP="009C495F">
      <w:pPr>
        <w:pStyle w:val="BodyText"/>
      </w:pPr>
    </w:p>
    <w:p w14:paraId="4289B882" w14:textId="3B90711D" w:rsidR="005F3CA9" w:rsidRDefault="00B10EFF" w:rsidP="009C495F">
      <w:pPr>
        <w:pStyle w:val="BodyText"/>
      </w:pPr>
      <w:r>
        <w:t xml:space="preserve">SUMMER GRADUATION WILL TAKE PLACE </w:t>
      </w:r>
      <w:r w:rsidR="00557521">
        <w:t>AUGUST 1</w:t>
      </w:r>
      <w:r w:rsidR="00500FE8">
        <w:t>2</w:t>
      </w:r>
      <w:r w:rsidR="00557521">
        <w:t>, 202</w:t>
      </w:r>
      <w:r w:rsidR="00500FE8">
        <w:t>2</w:t>
      </w:r>
    </w:p>
    <w:p w14:paraId="38783BC1" w14:textId="77777777" w:rsidR="009C495F" w:rsidRDefault="009C495F" w:rsidP="009C495F">
      <w:pPr>
        <w:pStyle w:val="BodyText"/>
      </w:pPr>
    </w:p>
    <w:p w14:paraId="77991D7F" w14:textId="77777777" w:rsidR="009C495F" w:rsidRDefault="009C495F" w:rsidP="009C495F">
      <w:pPr>
        <w:pStyle w:val="BodyText"/>
      </w:pPr>
      <w:r>
        <w:t xml:space="preserve"> APPENDIX A</w:t>
      </w:r>
    </w:p>
    <w:p w14:paraId="480D8ECB" w14:textId="77777777" w:rsidR="009C495F" w:rsidRDefault="009C495F" w:rsidP="009C495F">
      <w:pPr>
        <w:pStyle w:val="BodyText"/>
      </w:pPr>
      <w:r>
        <w:t xml:space="preserve"> </w:t>
      </w:r>
    </w:p>
    <w:p w14:paraId="4B2BCCC0" w14:textId="77777777" w:rsidR="009C495F" w:rsidRDefault="009C495F" w:rsidP="009C495F">
      <w:pPr>
        <w:pStyle w:val="BodyText"/>
      </w:pPr>
      <w:r>
        <w:t>Log Sheet Calendar Rubric</w:t>
      </w:r>
    </w:p>
    <w:p w14:paraId="6A5AB4C5" w14:textId="77777777" w:rsidR="009C495F" w:rsidRDefault="009C495F" w:rsidP="009C495F">
      <w:pPr>
        <w:pStyle w:val="BodyText"/>
      </w:pPr>
      <w:r>
        <w:t xml:space="preserve"> </w:t>
      </w:r>
    </w:p>
    <w:p w14:paraId="34D5CD4C" w14:textId="77777777" w:rsidR="009C495F" w:rsidRDefault="009C495F" w:rsidP="009C495F">
      <w:pPr>
        <w:pStyle w:val="BodyText"/>
      </w:pPr>
      <w:r>
        <w:t>Habit Forming</w:t>
      </w:r>
    </w:p>
    <w:p w14:paraId="0931AD63" w14:textId="77777777" w:rsidR="009C495F" w:rsidRDefault="009C495F" w:rsidP="009C495F">
      <w:pPr>
        <w:pStyle w:val="BodyText"/>
      </w:pPr>
      <w:r>
        <w:t xml:space="preserve">Exercise at least </w:t>
      </w:r>
      <w:r w:rsidR="00572BB2">
        <w:t xml:space="preserve">4 </w:t>
      </w:r>
      <w:r>
        <w:t>times per week</w:t>
      </w:r>
    </w:p>
    <w:p w14:paraId="51D55B19" w14:textId="77777777" w:rsidR="009C495F" w:rsidRDefault="009C495F" w:rsidP="009C495F">
      <w:pPr>
        <w:pStyle w:val="BodyText"/>
      </w:pPr>
      <w:r>
        <w:t xml:space="preserve"> </w:t>
      </w:r>
    </w:p>
    <w:p w14:paraId="0114A767" w14:textId="77777777" w:rsidR="009C495F" w:rsidRDefault="009C495F" w:rsidP="009C495F">
      <w:pPr>
        <w:pStyle w:val="BodyText"/>
      </w:pPr>
      <w:r>
        <w:t>Failing</w:t>
      </w:r>
    </w:p>
    <w:p w14:paraId="1066BB51" w14:textId="77777777" w:rsidR="009C495F" w:rsidRDefault="009C495F" w:rsidP="009C495F">
      <w:pPr>
        <w:pStyle w:val="BodyText"/>
      </w:pPr>
      <w:r>
        <w:t>You did not exercise at all this week - failing...F</w:t>
      </w:r>
    </w:p>
    <w:p w14:paraId="502CBBF0" w14:textId="77777777" w:rsidR="009C495F" w:rsidRDefault="009C495F" w:rsidP="009C495F">
      <w:pPr>
        <w:pStyle w:val="BodyText"/>
      </w:pPr>
      <w:r>
        <w:t xml:space="preserve"> </w:t>
      </w:r>
    </w:p>
    <w:p w14:paraId="5F32BD4A" w14:textId="77777777" w:rsidR="009C495F" w:rsidRDefault="009C495F" w:rsidP="009C495F">
      <w:pPr>
        <w:pStyle w:val="BodyText"/>
      </w:pPr>
      <w:r>
        <w:t>Poor</w:t>
      </w:r>
    </w:p>
    <w:p w14:paraId="3894B2F9" w14:textId="77777777" w:rsidR="009C495F" w:rsidRDefault="009C495F" w:rsidP="009C495F">
      <w:pPr>
        <w:pStyle w:val="BodyText"/>
      </w:pPr>
      <w:r>
        <w:t>You exercised 1 time this week for fewer than 30 minutes - poor...D</w:t>
      </w:r>
    </w:p>
    <w:p w14:paraId="3BA2D44C" w14:textId="77777777" w:rsidR="009C495F" w:rsidRDefault="009C495F" w:rsidP="009C495F">
      <w:pPr>
        <w:pStyle w:val="BodyText"/>
      </w:pPr>
      <w:r>
        <w:t xml:space="preserve"> </w:t>
      </w:r>
    </w:p>
    <w:p w14:paraId="70B73947" w14:textId="77777777" w:rsidR="009C495F" w:rsidRDefault="009C495F" w:rsidP="009C495F">
      <w:pPr>
        <w:pStyle w:val="BodyText"/>
      </w:pPr>
      <w:r>
        <w:t>Satisfactory</w:t>
      </w:r>
    </w:p>
    <w:p w14:paraId="401D588C" w14:textId="77777777" w:rsidR="009C495F" w:rsidRDefault="009C495F" w:rsidP="009C495F">
      <w:pPr>
        <w:pStyle w:val="BodyText"/>
      </w:pPr>
      <w:r>
        <w:t xml:space="preserve">You exercised </w:t>
      </w:r>
      <w:r w:rsidR="001A731D">
        <w:t xml:space="preserve">2 times </w:t>
      </w:r>
      <w:r>
        <w:t>this week for 30 minutes - satisfactory...C</w:t>
      </w:r>
    </w:p>
    <w:p w14:paraId="40DAC129" w14:textId="77777777" w:rsidR="009C495F" w:rsidRDefault="009C495F" w:rsidP="009C495F">
      <w:pPr>
        <w:pStyle w:val="BodyText"/>
      </w:pPr>
      <w:r>
        <w:t xml:space="preserve"> </w:t>
      </w:r>
    </w:p>
    <w:p w14:paraId="2331149E" w14:textId="77777777" w:rsidR="009C495F" w:rsidRDefault="009C495F" w:rsidP="009C495F">
      <w:pPr>
        <w:pStyle w:val="BodyText"/>
      </w:pPr>
      <w:r>
        <w:t>Good</w:t>
      </w:r>
    </w:p>
    <w:p w14:paraId="2CF0B942" w14:textId="77777777" w:rsidR="009C495F" w:rsidRDefault="009C495F" w:rsidP="009C495F">
      <w:pPr>
        <w:pStyle w:val="BodyText"/>
      </w:pPr>
      <w:r>
        <w:t xml:space="preserve">You exercised </w:t>
      </w:r>
      <w:r w:rsidR="00993938">
        <w:t xml:space="preserve">thrice </w:t>
      </w:r>
      <w:r>
        <w:t>this week for at least 15-minutes per session - good...B</w:t>
      </w:r>
    </w:p>
    <w:p w14:paraId="29FFD3DF" w14:textId="77777777" w:rsidR="009C495F" w:rsidRDefault="009C495F" w:rsidP="009C495F">
      <w:pPr>
        <w:pStyle w:val="BodyText"/>
      </w:pPr>
      <w:r>
        <w:t xml:space="preserve"> </w:t>
      </w:r>
    </w:p>
    <w:p w14:paraId="566FE302" w14:textId="77777777" w:rsidR="009C495F" w:rsidRDefault="009C495F" w:rsidP="009C495F">
      <w:pPr>
        <w:pStyle w:val="BodyText"/>
      </w:pPr>
      <w:r>
        <w:t>Excellent</w:t>
      </w:r>
    </w:p>
    <w:p w14:paraId="1D64AB21" w14:textId="0F2FA7E6" w:rsidR="009C495F" w:rsidRDefault="009C495F" w:rsidP="009C495F">
      <w:pPr>
        <w:pStyle w:val="BodyText"/>
      </w:pPr>
      <w:r>
        <w:t xml:space="preserve">You exercised </w:t>
      </w:r>
      <w:r w:rsidR="00993938">
        <w:t>4</w:t>
      </w:r>
      <w:r>
        <w:t xml:space="preserve"> or more times this week for at least 30-minutes per session. - </w:t>
      </w:r>
      <w:proofErr w:type="gramStart"/>
      <w:r>
        <w:t>excellent!...</w:t>
      </w:r>
      <w:proofErr w:type="gramEnd"/>
      <w:r>
        <w:t>A</w:t>
      </w:r>
    </w:p>
    <w:p w14:paraId="3A05DDF1" w14:textId="77777777" w:rsidR="009C495F" w:rsidRDefault="009C495F" w:rsidP="009C495F">
      <w:pPr>
        <w:pStyle w:val="BodyText"/>
      </w:pPr>
      <w:r>
        <w:t xml:space="preserve"> </w:t>
      </w:r>
    </w:p>
    <w:p w14:paraId="0E202EEF" w14:textId="77777777" w:rsidR="009C495F" w:rsidRDefault="009C495F" w:rsidP="009C495F">
      <w:pPr>
        <w:pStyle w:val="BodyText"/>
      </w:pPr>
      <w:r>
        <w:t xml:space="preserve"> </w:t>
      </w:r>
    </w:p>
    <w:p w14:paraId="03B54C23" w14:textId="77777777" w:rsidR="00436809" w:rsidRPr="00436809" w:rsidRDefault="00436809" w:rsidP="00436809">
      <w:pPr>
        <w:autoSpaceDE/>
        <w:autoSpaceDN/>
        <w:ind w:left="120"/>
        <w:rPr>
          <w:b/>
          <w:bCs/>
          <w:spacing w:val="-1"/>
          <w:sz w:val="24"/>
          <w:szCs w:val="24"/>
          <w:lang w:bidi="ar-SA"/>
        </w:rPr>
      </w:pPr>
      <w:r w:rsidRPr="00436809">
        <w:rPr>
          <w:b/>
          <w:bCs/>
          <w:spacing w:val="-1"/>
          <w:sz w:val="24"/>
          <w:szCs w:val="24"/>
          <w:lang w:bidi="ar-SA"/>
        </w:rPr>
        <w:t>APPENDIX B</w:t>
      </w:r>
    </w:p>
    <w:p w14:paraId="5D368EDD" w14:textId="77777777" w:rsidR="00436809" w:rsidRPr="00436809" w:rsidRDefault="00436809" w:rsidP="00436809">
      <w:pPr>
        <w:autoSpaceDE/>
        <w:autoSpaceDN/>
        <w:ind w:left="120"/>
        <w:rPr>
          <w:spacing w:val="-1"/>
          <w:sz w:val="24"/>
          <w:szCs w:val="24"/>
          <w:lang w:bidi="ar-SA"/>
        </w:rPr>
      </w:pPr>
    </w:p>
    <w:p w14:paraId="11139E50"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 xml:space="preserve">VIDEO REVIEWS </w:t>
      </w:r>
    </w:p>
    <w:p w14:paraId="38AD175D"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Go to the website: http://www.ntcc.edu/live</w:t>
      </w:r>
    </w:p>
    <w:p w14:paraId="63661C61"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Click on “Our Videos”.</w:t>
      </w:r>
    </w:p>
    <w:p w14:paraId="5F5BAE05"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There are over 400 videos to choose from.</w:t>
      </w:r>
    </w:p>
    <w:p w14:paraId="5B2FEE86"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 xml:space="preserve">Choose </w:t>
      </w:r>
      <w:r>
        <w:rPr>
          <w:spacing w:val="-1"/>
          <w:sz w:val="24"/>
          <w:szCs w:val="24"/>
          <w:lang w:bidi="ar-SA"/>
        </w:rPr>
        <w:t>40</w:t>
      </w:r>
      <w:r w:rsidRPr="00436809">
        <w:rPr>
          <w:spacing w:val="-1"/>
          <w:sz w:val="24"/>
          <w:szCs w:val="24"/>
          <w:lang w:bidi="ar-SA"/>
        </w:rPr>
        <w:t xml:space="preserve"> videos and write a three-sentence description of each video.</w:t>
      </w:r>
    </w:p>
    <w:p w14:paraId="58DE7C6B"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A bullet point format is acceptable.</w:t>
      </w:r>
    </w:p>
    <w:p w14:paraId="6A580ABB" w14:textId="77777777" w:rsidR="00436809" w:rsidRPr="00436809" w:rsidRDefault="00436809" w:rsidP="00436809">
      <w:pPr>
        <w:autoSpaceDE/>
        <w:autoSpaceDN/>
        <w:rPr>
          <w:spacing w:val="-1"/>
          <w:sz w:val="24"/>
          <w:szCs w:val="24"/>
          <w:lang w:bidi="ar-SA"/>
        </w:rPr>
      </w:pPr>
      <w:r w:rsidRPr="00436809">
        <w:rPr>
          <w:spacing w:val="-1"/>
          <w:sz w:val="24"/>
          <w:szCs w:val="24"/>
          <w:lang w:bidi="ar-SA"/>
        </w:rPr>
        <w:t xml:space="preserve">  </w:t>
      </w:r>
    </w:p>
    <w:p w14:paraId="4EA09D6C" w14:textId="77777777" w:rsidR="009C495F" w:rsidRPr="000C28E7" w:rsidRDefault="009C495F" w:rsidP="000C28E7">
      <w:pPr>
        <w:pStyle w:val="BodyText"/>
      </w:pPr>
    </w:p>
    <w:sectPr w:rsidR="009C495F" w:rsidRPr="000C28E7"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41767"/>
    <w:rsid w:val="00070454"/>
    <w:rsid w:val="0007400C"/>
    <w:rsid w:val="000C28E7"/>
    <w:rsid w:val="001156E7"/>
    <w:rsid w:val="001471AB"/>
    <w:rsid w:val="001A731D"/>
    <w:rsid w:val="001B58F8"/>
    <w:rsid w:val="001D1958"/>
    <w:rsid w:val="00207B27"/>
    <w:rsid w:val="00220FA6"/>
    <w:rsid w:val="00252765"/>
    <w:rsid w:val="00274DC9"/>
    <w:rsid w:val="003036A3"/>
    <w:rsid w:val="003B3F0F"/>
    <w:rsid w:val="0040410B"/>
    <w:rsid w:val="00432D8D"/>
    <w:rsid w:val="00436809"/>
    <w:rsid w:val="004632D3"/>
    <w:rsid w:val="004915B8"/>
    <w:rsid w:val="004B3346"/>
    <w:rsid w:val="004B453B"/>
    <w:rsid w:val="004C34A7"/>
    <w:rsid w:val="004C408E"/>
    <w:rsid w:val="004D6DE6"/>
    <w:rsid w:val="00500FE8"/>
    <w:rsid w:val="00504C1D"/>
    <w:rsid w:val="00557521"/>
    <w:rsid w:val="00572071"/>
    <w:rsid w:val="00572BB2"/>
    <w:rsid w:val="005A24C8"/>
    <w:rsid w:val="005C62D1"/>
    <w:rsid w:val="005F26E8"/>
    <w:rsid w:val="005F3CA9"/>
    <w:rsid w:val="00615D23"/>
    <w:rsid w:val="00654F20"/>
    <w:rsid w:val="00677B28"/>
    <w:rsid w:val="006C6D75"/>
    <w:rsid w:val="006C7641"/>
    <w:rsid w:val="006E237A"/>
    <w:rsid w:val="007008C9"/>
    <w:rsid w:val="007027EE"/>
    <w:rsid w:val="00726EC8"/>
    <w:rsid w:val="00730CAF"/>
    <w:rsid w:val="00734333"/>
    <w:rsid w:val="007641B9"/>
    <w:rsid w:val="007B6CCB"/>
    <w:rsid w:val="007E65C0"/>
    <w:rsid w:val="00823F40"/>
    <w:rsid w:val="00824359"/>
    <w:rsid w:val="00825B53"/>
    <w:rsid w:val="0088350D"/>
    <w:rsid w:val="008940F7"/>
    <w:rsid w:val="008E06CC"/>
    <w:rsid w:val="008F0BBA"/>
    <w:rsid w:val="00957C5A"/>
    <w:rsid w:val="009843FB"/>
    <w:rsid w:val="00993938"/>
    <w:rsid w:val="009C495F"/>
    <w:rsid w:val="009D6218"/>
    <w:rsid w:val="009F4516"/>
    <w:rsid w:val="00A621AE"/>
    <w:rsid w:val="00A736D2"/>
    <w:rsid w:val="00A92D3E"/>
    <w:rsid w:val="00A96DE3"/>
    <w:rsid w:val="00B10EFF"/>
    <w:rsid w:val="00B346D1"/>
    <w:rsid w:val="00B35CB3"/>
    <w:rsid w:val="00B73291"/>
    <w:rsid w:val="00BA7DCA"/>
    <w:rsid w:val="00BE6D20"/>
    <w:rsid w:val="00C03480"/>
    <w:rsid w:val="00C15B14"/>
    <w:rsid w:val="00C26A60"/>
    <w:rsid w:val="00C623F1"/>
    <w:rsid w:val="00C81687"/>
    <w:rsid w:val="00C87932"/>
    <w:rsid w:val="00D14FD5"/>
    <w:rsid w:val="00D31A28"/>
    <w:rsid w:val="00DB6D99"/>
    <w:rsid w:val="00DE35A8"/>
    <w:rsid w:val="00DF7DF0"/>
    <w:rsid w:val="00EB428D"/>
    <w:rsid w:val="00EF2E49"/>
    <w:rsid w:val="00F2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4708e2e740e33cb265c1c15fe2ce6200">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f884f40a9373dca279fd38761341675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openxmlformats.org/package/2006/metadata/core-properties"/>
    <ds:schemaRef ds:uri="http://purl.org/dc/terms/"/>
    <ds:schemaRef ds:uri="http://schemas.microsoft.com/office/infopath/2007/PartnerControls"/>
    <ds:schemaRef ds:uri="http://www.w3.org/XML/1998/namespace"/>
    <ds:schemaRef ds:uri="http://purl.org/dc/elements/1.1/"/>
    <ds:schemaRef ds:uri="7f840e71-8241-48ae-b635-72895e62b573"/>
    <ds:schemaRef ds:uri="http://schemas.microsoft.com/office/2006/documentManagement/types"/>
    <ds:schemaRef ds:uri="1faa63a0-9110-49cb-b63e-adf8dd014b59"/>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1061E546-9909-4903-A372-EF27A8678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41</Words>
  <Characters>821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2-01-31T12:39:00Z</dcterms:created>
  <dcterms:modified xsi:type="dcterms:W3CDTF">2022-01-3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255B00C5952C41408770DCEA0B7C111C</vt:lpwstr>
  </property>
</Properties>
</file>